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007C" w:rsidRDefault="00BC4C01" w:rsidP="00B7007C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</w:pPr>
      <w:r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 xml:space="preserve">Semi-structured Interview </w:t>
      </w:r>
      <w:r w:rsidR="00F85765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Guide for N</w:t>
      </w:r>
      <w:r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urse</w:t>
      </w:r>
      <w:r w:rsidR="00F85765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-</w:t>
      </w:r>
      <w:r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midwives</w:t>
      </w:r>
    </w:p>
    <w:p w:rsidR="00B7007C" w:rsidRPr="00980807" w:rsidRDefault="00B7007C" w:rsidP="00B7007C">
      <w:pPr>
        <w:pStyle w:val="ListParagraph"/>
        <w:widowControl w:val="0"/>
        <w:numPr>
          <w:ilvl w:val="0"/>
          <w:numId w:val="3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Please, could you tell me what </w:t>
      </w:r>
      <w:r w:rsid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is your perceptions regarding birthing positions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?</w:t>
      </w:r>
    </w:p>
    <w:p w:rsidR="00B7007C" w:rsidRPr="00BC4C01" w:rsidRDefault="00B7007C" w:rsidP="00BC4C01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BC4C01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Probe….</w:t>
      </w:r>
    </w:p>
    <w:p w:rsidR="00B7007C" w:rsidRPr="00980807" w:rsidRDefault="007038EB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o </w:t>
      </w:r>
      <w:r w:rsidR="00B7007C"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choose</w:t>
      </w:r>
      <w:r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s the position a woman should assume during delivery? Why?</w:t>
      </w:r>
    </w:p>
    <w:p w:rsidR="00B7007C" w:rsidRPr="00980807" w:rsidRDefault="00B7007C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at are </w:t>
      </w:r>
      <w:r w:rsid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the 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women</w:t>
      </w:r>
      <w:r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’s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 preferred birthing positions?</w:t>
      </w:r>
    </w:p>
    <w:p w:rsidR="00B7007C" w:rsidRPr="00980807" w:rsidRDefault="00B7007C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What reasons do they give for those preferred positions?</w:t>
      </w:r>
    </w:p>
    <w:p w:rsidR="00B7007C" w:rsidRDefault="00B7007C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at is your opinion </w:t>
      </w:r>
      <w:r w:rsid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regarding the supine position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?</w:t>
      </w:r>
    </w:p>
    <w:p w:rsidR="007038EB" w:rsidRPr="00980807" w:rsidRDefault="007038EB" w:rsidP="007038EB">
      <w:pPr>
        <w:pStyle w:val="ListParagraph"/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</w:p>
    <w:p w:rsidR="00B7007C" w:rsidRPr="00980807" w:rsidRDefault="00B7007C" w:rsidP="00B7007C">
      <w:pPr>
        <w:widowControl w:val="0"/>
        <w:numPr>
          <w:ilvl w:val="0"/>
          <w:numId w:val="3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What is your experience </w:t>
      </w:r>
      <w:r w:rsid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of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 </w:t>
      </w:r>
      <w:r w:rsid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assisting</w:t>
      </w: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 deliveries in alternative birthing position?</w:t>
      </w:r>
    </w:p>
    <w:p w:rsidR="00B7007C" w:rsidRPr="00980807" w:rsidRDefault="00B7007C" w:rsidP="007038EB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Probe….</w:t>
      </w:r>
    </w:p>
    <w:p w:rsidR="00B7007C" w:rsidRPr="007038EB" w:rsidRDefault="00B7007C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Any difficulties associated with </w:t>
      </w:r>
      <w:r w:rsidR="007038EB"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alternative</w:t>
      </w:r>
      <w:r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 </w:t>
      </w:r>
      <w:r w:rsidR="007038EB"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birthing </w:t>
      </w:r>
      <w:r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position</w:t>
      </w:r>
      <w:r w:rsidR="007038EB"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s</w:t>
      </w:r>
      <w:r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?</w:t>
      </w:r>
    </w:p>
    <w:p w:rsidR="00B7007C" w:rsidRPr="007038EB" w:rsidRDefault="00B7007C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 xml:space="preserve">Can you please explain any obstacles </w:t>
      </w:r>
      <w:r w:rsidR="007038EB"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women encounter when using alternative birthing positions?</w:t>
      </w:r>
    </w:p>
    <w:p w:rsidR="00B7007C" w:rsidRPr="007038EB" w:rsidRDefault="00B7007C" w:rsidP="007038EB">
      <w:pPr>
        <w:pStyle w:val="ListParagraph"/>
        <w:widowControl w:val="0"/>
        <w:numPr>
          <w:ilvl w:val="0"/>
          <w:numId w:val="4"/>
        </w:numPr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 w:rsidRPr="007038EB"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>What do you think should be done to promote alternative birthing positions?</w:t>
      </w:r>
    </w:p>
    <w:p w:rsidR="00B7007C" w:rsidRPr="00980807" w:rsidRDefault="00B7007C" w:rsidP="00B7007C">
      <w:pPr>
        <w:widowControl w:val="0"/>
        <w:tabs>
          <w:tab w:val="left" w:pos="900"/>
        </w:tabs>
        <w:suppressAutoHyphens/>
        <w:spacing w:after="0" w:line="360" w:lineRule="auto"/>
        <w:jc w:val="both"/>
        <w:rPr>
          <w:rFonts w:ascii="Times New Roman" w:eastAsia="Bitstream Vera Sans" w:hAnsi="Times New Roman"/>
          <w:color w:val="000000"/>
          <w:sz w:val="24"/>
          <w:szCs w:val="24"/>
          <w:lang w:val="en-GB"/>
        </w:rPr>
      </w:pPr>
      <w:r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ab/>
      </w:r>
      <w:r>
        <w:rPr>
          <w:rFonts w:ascii="Times New Roman" w:eastAsia="Bitstream Vera Sans" w:hAnsi="Times New Roman"/>
          <w:color w:val="000000"/>
          <w:sz w:val="24"/>
          <w:szCs w:val="24"/>
          <w:lang w:val="en-GB"/>
        </w:rPr>
        <w:tab/>
      </w:r>
    </w:p>
    <w:p w:rsidR="00B7007C" w:rsidRPr="00980807" w:rsidRDefault="00F85765" w:rsidP="00B7007C">
      <w:pPr>
        <w:widowControl w:val="0"/>
        <w:tabs>
          <w:tab w:val="left" w:pos="900"/>
        </w:tabs>
        <w:suppressAutoHyphens/>
        <w:spacing w:after="0" w:line="360" w:lineRule="auto"/>
        <w:jc w:val="center"/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</w:pPr>
      <w:r w:rsidRPr="00980807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 xml:space="preserve">Thank </w:t>
      </w:r>
      <w:proofErr w:type="spellStart"/>
      <w:r w:rsidRPr="00980807">
        <w:rPr>
          <w:rFonts w:ascii="Times New Roman" w:eastAsia="Bitstream Vera Sans" w:hAnsi="Times New Roman"/>
          <w:b/>
          <w:color w:val="000000"/>
          <w:sz w:val="24"/>
          <w:szCs w:val="24"/>
          <w:lang w:val="en-GB"/>
        </w:rPr>
        <w:t>you</w:t>
      </w:r>
      <w:bookmarkStart w:id="0" w:name="_GoBack"/>
      <w:bookmarkEnd w:id="0"/>
      <w:proofErr w:type="spellEnd"/>
    </w:p>
    <w:sectPr w:rsidR="00B7007C" w:rsidRPr="009808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792EF5"/>
    <w:multiLevelType w:val="hybridMultilevel"/>
    <w:tmpl w:val="446651D0"/>
    <w:lvl w:ilvl="0" w:tplc="2D44DB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CC6EC1"/>
    <w:multiLevelType w:val="hybridMultilevel"/>
    <w:tmpl w:val="61AC8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0956A8"/>
    <w:multiLevelType w:val="hybridMultilevel"/>
    <w:tmpl w:val="D1A2D5C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74826A9C"/>
    <w:multiLevelType w:val="multilevel"/>
    <w:tmpl w:val="C5BC4F2A"/>
    <w:lvl w:ilvl="0">
      <w:start w:val="1"/>
      <w:numFmt w:val="decimal"/>
      <w:pStyle w:val="Heading2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LOwMDIyMjQ0NjFV0lEKTi0uzszPAykwqgUAdJQSMCwAAAA="/>
  </w:docVars>
  <w:rsids>
    <w:rsidRoot w:val="000A09FA"/>
    <w:rsid w:val="000A09FA"/>
    <w:rsid w:val="00280308"/>
    <w:rsid w:val="004221FE"/>
    <w:rsid w:val="006662D0"/>
    <w:rsid w:val="007038EB"/>
    <w:rsid w:val="00901CFC"/>
    <w:rsid w:val="009C223E"/>
    <w:rsid w:val="00B7007C"/>
    <w:rsid w:val="00BC4C01"/>
    <w:rsid w:val="00C41FAF"/>
    <w:rsid w:val="00F8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CFC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CFC"/>
    <w:pPr>
      <w:keepNext/>
      <w:keepLines/>
      <w:numPr>
        <w:numId w:val="2"/>
      </w:numPr>
      <w:tabs>
        <w:tab w:val="left" w:pos="900"/>
      </w:tabs>
      <w:spacing w:before="200" w:after="0" w:line="36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CF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01CF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CFC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CFC"/>
    <w:pPr>
      <w:keepNext/>
      <w:keepLines/>
      <w:numPr>
        <w:numId w:val="2"/>
      </w:numPr>
      <w:tabs>
        <w:tab w:val="left" w:pos="900"/>
      </w:tabs>
      <w:spacing w:before="200" w:after="0" w:line="36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CF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01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19-07-26T08:40:00Z</dcterms:created>
  <dcterms:modified xsi:type="dcterms:W3CDTF">2019-07-26T09:40:00Z</dcterms:modified>
</cp:coreProperties>
</file>